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4A573" w14:textId="30362A61" w:rsidR="00C6480F" w:rsidRPr="00C6480F" w:rsidRDefault="00C6480F" w:rsidP="00C6480F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</w:rPr>
      </w:pPr>
      <w:bookmarkStart w:id="0" w:name="_GoBack"/>
      <w:bookmarkEnd w:id="0"/>
      <w:r w:rsidRPr="00C6480F">
        <w:rPr>
          <w:rFonts w:cstheme="minorHAnsi"/>
          <w:b/>
          <w:sz w:val="32"/>
        </w:rPr>
        <w:t>Week 4</w:t>
      </w:r>
    </w:p>
    <w:p w14:paraId="2904AAEC" w14:textId="44F884CE" w:rsidR="00C6480F" w:rsidRDefault="00C6480F" w:rsidP="0078514C">
      <w:pPr>
        <w:spacing w:after="0" w:line="240" w:lineRule="auto"/>
        <w:rPr>
          <w:rFonts w:cstheme="minorHAnsi"/>
        </w:rPr>
      </w:pPr>
    </w:p>
    <w:p w14:paraId="0D0BBED0" w14:textId="661B3F9D" w:rsidR="00C6480F" w:rsidRDefault="00C6480F" w:rsidP="0078514C">
      <w:pPr>
        <w:spacing w:after="0" w:line="240" w:lineRule="auto"/>
        <w:rPr>
          <w:rFonts w:cstheme="minorHAnsi"/>
        </w:rPr>
      </w:pPr>
      <w:r w:rsidRPr="00C6480F">
        <w:rPr>
          <w:rFonts w:cstheme="minorHAnsi"/>
          <w:noProof/>
        </w:rPr>
        <w:drawing>
          <wp:inline distT="0" distB="0" distL="0" distR="0" wp14:anchorId="0B977849" wp14:editId="7ABAAA11">
            <wp:extent cx="5943600" cy="237045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46A8A" w14:textId="20305721" w:rsidR="00C6480F" w:rsidRDefault="00C6480F" w:rsidP="0078514C">
      <w:pPr>
        <w:spacing w:after="0" w:line="240" w:lineRule="auto"/>
        <w:rPr>
          <w:rFonts w:cstheme="minorHAnsi"/>
        </w:rPr>
      </w:pPr>
      <w:r w:rsidRPr="00C6480F">
        <w:rPr>
          <w:rFonts w:cstheme="minorHAnsi"/>
          <w:noProof/>
        </w:rPr>
        <w:drawing>
          <wp:inline distT="0" distB="0" distL="0" distR="0" wp14:anchorId="32018443" wp14:editId="49717207">
            <wp:extent cx="5943600" cy="236283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EE63" w14:textId="77777777" w:rsidR="001874C0" w:rsidRDefault="00C6480F" w:rsidP="00C64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480F">
        <w:rPr>
          <w:rFonts w:ascii="Times New Roman" w:eastAsia="Times New Roman" w:hAnsi="Times New Roman" w:cs="Times New Roman"/>
          <w:sz w:val="24"/>
          <w:szCs w:val="24"/>
        </w:rPr>
        <w:t>A notebook interface is a virtual notebook environment used for programming.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480F">
        <w:rPr>
          <w:rFonts w:ascii="Times New Roman" w:eastAsia="Times New Roman" w:hAnsi="Times New Roman" w:cs="Times New Roman"/>
          <w:sz w:val="24"/>
          <w:szCs w:val="24"/>
        </w:rPr>
        <w:t>Examples of notebook interfaces include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8507C8C" w14:textId="5A0A9A3F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Mathematica notebook</w:t>
      </w:r>
    </w:p>
    <w:p w14:paraId="0D9C5EC5" w14:textId="635AB4A6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Maple worksheet</w:t>
      </w:r>
    </w:p>
    <w:p w14:paraId="2797E0DF" w14:textId="6458991F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Matlab notebook</w:t>
      </w:r>
    </w:p>
    <w:p w14:paraId="2B57C30C" w14:textId="56D22575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IPython Jupyter</w:t>
      </w:r>
    </w:p>
    <w:p w14:paraId="1D3E5AAA" w14:textId="572E68E7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R Markdown</w:t>
      </w:r>
    </w:p>
    <w:p w14:paraId="598EF2B6" w14:textId="1E1518DB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Apache Zeppeli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547E7699" w14:textId="77C5F641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Apache Spark notebook</w:t>
      </w:r>
    </w:p>
    <w:p w14:paraId="32051AF6" w14:textId="63CC3E5F" w:rsidR="00C6480F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Databricks cloud</w:t>
      </w:r>
    </w:p>
    <w:p w14:paraId="2D81BA66" w14:textId="2AC76B0C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6284D3" w14:textId="0385A816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75A833" wp14:editId="68C25D64">
            <wp:extent cx="5943600" cy="2799715"/>
            <wp:effectExtent l="0" t="0" r="0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5981" w14:textId="77777777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The Jupyter notebook is an open source web application that allows you to create and sha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documents that contain live code, equations, visualizations, and narrative texts. </w:t>
      </w:r>
    </w:p>
    <w:p w14:paraId="2DEA2C27" w14:textId="77777777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F6FD3B" w14:textId="300378A6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874C0">
        <w:rPr>
          <w:rFonts w:ascii="Times New Roman" w:eastAsia="Times New Roman" w:hAnsi="Times New Roman" w:cs="Times New Roman"/>
          <w:sz w:val="24"/>
          <w:szCs w:val="24"/>
        </w:rPr>
        <w:t>dvantages of using Jupyter notebook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92F3BA7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Notebook support for over 40 programming languages including Python, R, Julia, and Scala. </w:t>
      </w:r>
    </w:p>
    <w:p w14:paraId="621470E5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Notebooks can be shared with others by email, Dropbox, GitHub, and the Jupyter notebook viewer. </w:t>
      </w:r>
    </w:p>
    <w:p w14:paraId="2756B0A9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Your code can produce rich interactive output HTML, images, videos, LaTex, and customized types. </w:t>
      </w:r>
    </w:p>
    <w:p w14:paraId="6F0071E1" w14:textId="453BEF43" w:rsidR="001874C0" w:rsidRP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You can leverage big data tools such as Apache Spark from Python, R, and Scala, and explore that same data with pandas, scikit-learn, ggplot2, and TensorFlow. </w:t>
      </w:r>
    </w:p>
    <w:p w14:paraId="0E6C0371" w14:textId="60CCCDAE" w:rsidR="001874C0" w:rsidRDefault="001874C0" w:rsidP="0078514C">
      <w:pPr>
        <w:spacing w:after="0" w:line="240" w:lineRule="auto"/>
        <w:rPr>
          <w:rFonts w:cstheme="minorHAnsi"/>
        </w:rPr>
      </w:pPr>
    </w:p>
    <w:p w14:paraId="2BFB7EED" w14:textId="50506FF5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38E3EC89" wp14:editId="6AEED0D8">
            <wp:extent cx="5943600" cy="3060065"/>
            <wp:effectExtent l="0" t="0" r="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4C499" w14:textId="378218F8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lastRenderedPageBreak/>
        <w:drawing>
          <wp:inline distT="0" distB="0" distL="0" distR="0" wp14:anchorId="5980D48D" wp14:editId="59262BA1">
            <wp:extent cx="5943600" cy="368744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A9BA" w14:textId="00D8FF0D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117B0486" wp14:editId="029D5699">
            <wp:extent cx="5943600" cy="27336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D3F63" w14:textId="200C7A4D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lastRenderedPageBreak/>
        <w:drawing>
          <wp:inline distT="0" distB="0" distL="0" distR="0" wp14:anchorId="4CDD43C1" wp14:editId="14EE58FA">
            <wp:extent cx="5943600" cy="2606040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479" w14:textId="364A68C4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4E17308F" wp14:editId="4BF5F87B">
            <wp:extent cx="5943600" cy="240411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724F" w14:textId="77777777" w:rsidR="001874C0" w:rsidRDefault="001874C0" w:rsidP="0078514C">
      <w:pPr>
        <w:spacing w:after="0" w:line="240" w:lineRule="auto"/>
        <w:rPr>
          <w:rFonts w:cstheme="minorHAnsi"/>
        </w:rPr>
      </w:pPr>
    </w:p>
    <w:p w14:paraId="27D2DA68" w14:textId="582C7C3D" w:rsidR="001874C0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7D949A37" wp14:editId="2F5E854C">
            <wp:extent cx="5943600" cy="36671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22E0" w14:textId="0745723C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drawing>
          <wp:inline distT="0" distB="0" distL="0" distR="0" wp14:anchorId="241C60F3" wp14:editId="49ABF15D">
            <wp:extent cx="5943600" cy="276542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CA7C" w14:textId="77777777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3DE9F05E" wp14:editId="4A0B1BE0">
            <wp:extent cx="5943600" cy="473138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1D13" w14:textId="2103D4FD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drawing>
          <wp:inline distT="0" distB="0" distL="0" distR="0" wp14:anchorId="09506629" wp14:editId="5DED285C">
            <wp:extent cx="5943600" cy="326136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F71A" w14:textId="5A373DDA" w:rsidR="001874C0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3DE6E990" wp14:editId="2D420E9C">
            <wp:extent cx="5943600" cy="2967990"/>
            <wp:effectExtent l="0" t="0" r="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C378" w14:textId="305043C5" w:rsidR="0013658A" w:rsidRDefault="0013658A" w:rsidP="0078514C">
      <w:pPr>
        <w:spacing w:after="0" w:line="240" w:lineRule="auto"/>
        <w:rPr>
          <w:rFonts w:cstheme="minorHAnsi"/>
        </w:rPr>
      </w:pPr>
    </w:p>
    <w:p w14:paraId="12449E95" w14:textId="77777777" w:rsidR="0013658A" w:rsidRDefault="0013658A" w:rsidP="0078514C">
      <w:pPr>
        <w:spacing w:after="0" w:line="240" w:lineRule="auto"/>
        <w:rPr>
          <w:rFonts w:cstheme="minorHAnsi"/>
        </w:rPr>
      </w:pPr>
    </w:p>
    <w:p w14:paraId="787CA849" w14:textId="19D360B4" w:rsidR="0013658A" w:rsidRDefault="0013658A" w:rsidP="0078514C">
      <w:pPr>
        <w:spacing w:after="0" w:line="240" w:lineRule="auto"/>
        <w:rPr>
          <w:rFonts w:cstheme="minorHAnsi"/>
        </w:rPr>
      </w:pPr>
    </w:p>
    <w:p w14:paraId="5D318B11" w14:textId="1D011476" w:rsidR="0013658A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40589082" wp14:editId="0237428F">
            <wp:extent cx="5943600" cy="322707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AA24C" w14:textId="28A45235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lastRenderedPageBreak/>
        <w:drawing>
          <wp:inline distT="0" distB="0" distL="0" distR="0" wp14:anchorId="7D9E0D04" wp14:editId="4797E120">
            <wp:extent cx="5943600" cy="210502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27CF7" w14:textId="6481F831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691B5793" wp14:editId="2198E439">
            <wp:extent cx="5943600" cy="221551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EC12E" w14:textId="7EB5E523" w:rsidR="0013658A" w:rsidRDefault="0013658A" w:rsidP="0078514C">
      <w:pPr>
        <w:spacing w:after="0" w:line="240" w:lineRule="auto"/>
        <w:rPr>
          <w:rFonts w:cstheme="minorHAnsi"/>
        </w:rPr>
      </w:pPr>
    </w:p>
    <w:p w14:paraId="23247158" w14:textId="3BCE6619" w:rsidR="0013658A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02F38595" wp14:editId="55ABD31A">
            <wp:extent cx="5943600" cy="32448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FA08D" w14:textId="57E569B9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lastRenderedPageBreak/>
        <w:drawing>
          <wp:inline distT="0" distB="0" distL="0" distR="0" wp14:anchorId="1715C0F7" wp14:editId="72608167">
            <wp:extent cx="5943600" cy="2600960"/>
            <wp:effectExtent l="0" t="0" r="0" b="889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6A56">
      <w:footerReference w:type="default" r:id="rId2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1CD3A" w14:textId="77777777" w:rsidR="001F7397" w:rsidRDefault="001F7397" w:rsidP="00D73911">
      <w:pPr>
        <w:spacing w:after="0" w:line="240" w:lineRule="auto"/>
      </w:pPr>
      <w:r>
        <w:separator/>
      </w:r>
    </w:p>
  </w:endnote>
  <w:endnote w:type="continuationSeparator" w:id="0">
    <w:p w14:paraId="0A368399" w14:textId="77777777" w:rsidR="001F7397" w:rsidRDefault="001F739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8A7DAC" w:rsidRPr="00D73911" w:rsidRDefault="008A7DAC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D64CE" w14:textId="77777777" w:rsidR="001F7397" w:rsidRDefault="001F7397" w:rsidP="00D73911">
      <w:pPr>
        <w:spacing w:after="0" w:line="240" w:lineRule="auto"/>
      </w:pPr>
      <w:r>
        <w:separator/>
      </w:r>
    </w:p>
  </w:footnote>
  <w:footnote w:type="continuationSeparator" w:id="0">
    <w:p w14:paraId="7E45FF9E" w14:textId="77777777" w:rsidR="001F7397" w:rsidRDefault="001F739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5"/>
  </w:num>
  <w:num w:numId="8">
    <w:abstractNumId w:val="9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akFAFE9dNAtAAAA"/>
  </w:docVars>
  <w:rsids>
    <w:rsidRoot w:val="00741823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A4EDF"/>
    <w:rsid w:val="000B4573"/>
    <w:rsid w:val="000E05D0"/>
    <w:rsid w:val="000E3637"/>
    <w:rsid w:val="000E4F17"/>
    <w:rsid w:val="0010669F"/>
    <w:rsid w:val="0013658A"/>
    <w:rsid w:val="00136FD0"/>
    <w:rsid w:val="00141FEF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F387D"/>
    <w:rsid w:val="001F7397"/>
    <w:rsid w:val="00206375"/>
    <w:rsid w:val="0021667C"/>
    <w:rsid w:val="00235F44"/>
    <w:rsid w:val="002423BF"/>
    <w:rsid w:val="0024263E"/>
    <w:rsid w:val="00246C6C"/>
    <w:rsid w:val="00247B64"/>
    <w:rsid w:val="0025734B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53CEB"/>
    <w:rsid w:val="00367065"/>
    <w:rsid w:val="00390E44"/>
    <w:rsid w:val="003944AA"/>
    <w:rsid w:val="00394B34"/>
    <w:rsid w:val="003C74DF"/>
    <w:rsid w:val="003D2CFD"/>
    <w:rsid w:val="003E7218"/>
    <w:rsid w:val="003F1188"/>
    <w:rsid w:val="00405AC3"/>
    <w:rsid w:val="0040684B"/>
    <w:rsid w:val="00412398"/>
    <w:rsid w:val="00416FCD"/>
    <w:rsid w:val="00424D08"/>
    <w:rsid w:val="004277F7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60FAE"/>
    <w:rsid w:val="005922A7"/>
    <w:rsid w:val="005A3D9B"/>
    <w:rsid w:val="005A5195"/>
    <w:rsid w:val="005C3991"/>
    <w:rsid w:val="005D213F"/>
    <w:rsid w:val="005D2214"/>
    <w:rsid w:val="005D30FF"/>
    <w:rsid w:val="005E3604"/>
    <w:rsid w:val="005F5C15"/>
    <w:rsid w:val="00607C74"/>
    <w:rsid w:val="006272AA"/>
    <w:rsid w:val="00656076"/>
    <w:rsid w:val="00657973"/>
    <w:rsid w:val="00657E32"/>
    <w:rsid w:val="00661313"/>
    <w:rsid w:val="0068326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65E24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F34B0"/>
    <w:rsid w:val="007F5671"/>
    <w:rsid w:val="0080280B"/>
    <w:rsid w:val="00830C92"/>
    <w:rsid w:val="0083469A"/>
    <w:rsid w:val="008511B3"/>
    <w:rsid w:val="00852EFB"/>
    <w:rsid w:val="0089678C"/>
    <w:rsid w:val="008974BE"/>
    <w:rsid w:val="008A011C"/>
    <w:rsid w:val="008A0FE6"/>
    <w:rsid w:val="008A7AA0"/>
    <w:rsid w:val="008A7DAC"/>
    <w:rsid w:val="008B57EF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F6445"/>
    <w:rsid w:val="00B0660B"/>
    <w:rsid w:val="00B133A7"/>
    <w:rsid w:val="00B20F01"/>
    <w:rsid w:val="00B32C1F"/>
    <w:rsid w:val="00B3582B"/>
    <w:rsid w:val="00B51A8A"/>
    <w:rsid w:val="00B66378"/>
    <w:rsid w:val="00B93598"/>
    <w:rsid w:val="00B9613F"/>
    <w:rsid w:val="00BD0026"/>
    <w:rsid w:val="00BD6D37"/>
    <w:rsid w:val="00BF44FF"/>
    <w:rsid w:val="00C014F7"/>
    <w:rsid w:val="00C054A1"/>
    <w:rsid w:val="00C24A6C"/>
    <w:rsid w:val="00C52802"/>
    <w:rsid w:val="00C558F5"/>
    <w:rsid w:val="00C6480F"/>
    <w:rsid w:val="00C96498"/>
    <w:rsid w:val="00CC4E68"/>
    <w:rsid w:val="00CC50F1"/>
    <w:rsid w:val="00CD00D6"/>
    <w:rsid w:val="00CF5772"/>
    <w:rsid w:val="00CF62BA"/>
    <w:rsid w:val="00D12EA6"/>
    <w:rsid w:val="00D13647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53091"/>
    <w:rsid w:val="00E5745C"/>
    <w:rsid w:val="00E61C6F"/>
    <w:rsid w:val="00E72013"/>
    <w:rsid w:val="00E862B1"/>
    <w:rsid w:val="00E86A56"/>
    <w:rsid w:val="00E95597"/>
    <w:rsid w:val="00EB3FF2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AA5"/>
    <w:rsid w:val="00FE10E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semiHidden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3261E-62B4-463E-9F76-A4C001521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1</TotalTime>
  <Pages>9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55</cp:revision>
  <dcterms:created xsi:type="dcterms:W3CDTF">2021-12-26T10:25:00Z</dcterms:created>
  <dcterms:modified xsi:type="dcterms:W3CDTF">2022-09-21T18:42:00Z</dcterms:modified>
</cp:coreProperties>
</file>